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CA9AB5" w14:textId="77777777" w:rsidR="00896F53" w:rsidRPr="00896F53" w:rsidRDefault="00896F53" w:rsidP="00896F53">
      <w:pPr>
        <w:pStyle w:val="Heading1"/>
        <w:jc w:val="center"/>
        <w:rPr>
          <w:lang w:val="bg-BG"/>
        </w:rPr>
      </w:pPr>
      <w:r w:rsidRPr="00896F53">
        <w:t>Exercises: Defining Classes</w:t>
      </w:r>
    </w:p>
    <w:p w14:paraId="689B2E6D" w14:textId="77777777" w:rsidR="00CB79FF" w:rsidRDefault="00CB79FF" w:rsidP="00CB79FF">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2450E878" w14:textId="4B0AD5E4" w:rsidR="00CB79FF" w:rsidRPr="00B92035" w:rsidRDefault="00CB79FF" w:rsidP="00CB79FF">
      <w:pPr>
        <w:jc w:val="center"/>
        <w:rPr>
          <w:rStyle w:val="Hyperlink"/>
          <w:color w:val="auto"/>
          <w:u w:val="none"/>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0B3F408A" w14:textId="3BD3D067"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6A94A7DA" w14:textId="6B5CB3D4" w:rsidR="00896F53" w:rsidRPr="00896F53" w:rsidRDefault="00896F53" w:rsidP="00896F53">
      <w:pPr>
        <w:rPr>
          <w:noProof/>
          <w:lang w:val="bg-BG"/>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w:t>
      </w:r>
      <w:r w:rsidR="00196326">
        <w:t>,</w:t>
      </w:r>
      <w:r w:rsidRPr="00896F53">
        <w:t xml:space="preserve">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39DFED2" w:rsidR="00896F53" w:rsidRPr="00896F53" w:rsidRDefault="00896F53" w:rsidP="00896F53">
      <w:pPr>
        <w:rPr>
          <w:noProof/>
          <w:lang w:val="bg-BG"/>
        </w:rPr>
      </w:pPr>
      <w:r w:rsidRPr="00896F53">
        <w:rPr>
          <w:b/>
          <w:noProof/>
        </w:rPr>
        <w:t>Hint</w:t>
      </w:r>
      <w:r w:rsidRPr="00896F53">
        <w:rPr>
          <w:noProof/>
        </w:rPr>
        <w:t xml:space="preserve">: y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lastRenderedPageBreak/>
              <w:t>John 609.99 Manager Sales john@abv.bg 44</w:t>
            </w:r>
          </w:p>
          <w:p w14:paraId="23AD4726" w14:textId="77777777" w:rsidR="0091467A" w:rsidRPr="0091467A" w:rsidRDefault="0091467A" w:rsidP="0091467A">
            <w:pPr>
              <w:spacing w:before="0" w:after="0"/>
              <w:rPr>
                <w:rFonts w:ascii="Consolas" w:hAnsi="Consolas"/>
                <w:bCs/>
                <w:noProof/>
              </w:rPr>
            </w:pPr>
            <w:r w:rsidRPr="0091467A">
              <w:rPr>
                <w:rFonts w:ascii="Consolas" w:hAnsi="Consolas"/>
                <w:bCs/>
                <w:noProof/>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lastRenderedPageBreak/>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Heading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amount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1" w:name="OLE_LINK7"/>
      <w:bookmarkStart w:id="2" w:name="OLE_LINK8"/>
      <w:r w:rsidRPr="00896F53">
        <w:t>"</w:t>
      </w:r>
      <w:r w:rsidRPr="00E22C15">
        <w:rPr>
          <w:rFonts w:ascii="Consolas" w:hAnsi="Consolas"/>
          <w:b/>
        </w:rPr>
        <w:t>Insufficient fuel for the drive</w:t>
      </w:r>
      <w:bookmarkEnd w:id="1"/>
      <w:bookmarkEnd w:id="2"/>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Heading3"/>
        <w:rPr>
          <w:lang w:val="bg-BG"/>
        </w:rPr>
      </w:pPr>
      <w:r w:rsidRPr="00896F53">
        <w:t>Examples</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Heading2"/>
        <w:rPr>
          <w:lang w:val="bg-BG"/>
        </w:rPr>
      </w:pPr>
      <w:r w:rsidRPr="00896F53">
        <w:rPr>
          <w:lang w:val="bg-BG"/>
        </w:rPr>
        <w:t xml:space="preserve"> </w:t>
      </w:r>
      <w:r w:rsidRPr="00896F53">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lastRenderedPageBreak/>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Heading3"/>
        <w:rPr>
          <w:lang w:val="bg-BG"/>
        </w:rPr>
      </w:pPr>
      <w:r w:rsidRPr="00896F53">
        <w:t>Examples</w:t>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Heading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23BF2D01" w:rsidR="00896F53" w:rsidRPr="00E22C15" w:rsidRDefault="00E22C15" w:rsidP="00896F53">
      <w:pPr>
        <w:rPr>
          <w:rFonts w:ascii="Consolas" w:hAnsi="Consolas"/>
          <w:b/>
          <w:noProof/>
          <w:lang w:val="bg-BG"/>
        </w:rPr>
      </w:pPr>
      <w:r>
        <w:rPr>
          <w:rFonts w:ascii="Consolas" w:hAnsi="Consolas"/>
          <w:b/>
          <w:noProof/>
        </w:rPr>
        <w:t>{Car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Engine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Power: {EnginePower}</w:t>
      </w:r>
      <w:r w:rsidR="00896F53" w:rsidRPr="00E22C15">
        <w:rPr>
          <w:rFonts w:ascii="Consolas" w:hAnsi="Consolas"/>
          <w:b/>
          <w:noProof/>
          <w:lang w:val="bg-BG"/>
        </w:rPr>
        <w:br/>
      </w:r>
      <w:r>
        <w:rPr>
          <w:rFonts w:ascii="Consolas" w:hAnsi="Consolas"/>
          <w:b/>
          <w:noProof/>
        </w:rPr>
        <w:t>Displacement: {EngineDisplacement}</w:t>
      </w:r>
      <w:r w:rsidR="00896F53" w:rsidRPr="00E22C15">
        <w:rPr>
          <w:rFonts w:ascii="Consolas" w:hAnsi="Consolas"/>
          <w:b/>
          <w:noProof/>
          <w:lang w:val="bg-BG"/>
        </w:rPr>
        <w:br/>
      </w:r>
      <w:r>
        <w:rPr>
          <w:rFonts w:ascii="Consolas" w:hAnsi="Consolas"/>
          <w:b/>
          <w:noProof/>
        </w:rPr>
        <w:t>Efficiency: {EngineEfficiency}</w:t>
      </w:r>
      <w:r w:rsidR="00896F53" w:rsidRPr="00E22C15">
        <w:rPr>
          <w:rFonts w:ascii="Consolas" w:hAnsi="Consolas"/>
          <w:b/>
          <w:noProof/>
          <w:lang w:val="bg-BG"/>
        </w:rPr>
        <w:br/>
      </w:r>
      <w:r>
        <w:rPr>
          <w:rFonts w:ascii="Consolas" w:hAnsi="Consolas"/>
          <w:b/>
          <w:noProof/>
        </w:rPr>
        <w:t>Weight: {CarWeight}</w:t>
      </w:r>
      <w:r w:rsidR="00896F53" w:rsidRPr="00E22C15">
        <w:rPr>
          <w:rFonts w:ascii="Consolas" w:hAnsi="Consolas"/>
          <w:b/>
          <w:noProof/>
          <w:lang w:val="bg-BG"/>
        </w:rPr>
        <w:br/>
      </w:r>
      <w:r>
        <w:rPr>
          <w:rFonts w:ascii="Consolas" w:hAnsi="Consolas"/>
          <w:b/>
          <w:noProof/>
        </w:rPr>
        <w:t>Color: {CarColor}</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4C60FCAF" w14:textId="7428EBD8" w:rsidR="00896F53" w:rsidRPr="00896F53" w:rsidRDefault="00896F53" w:rsidP="00896F53">
      <w:pPr>
        <w:rPr>
          <w:noProof/>
          <w:lang w:val="bg-BG" w:eastAsia="ja-JP"/>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3FCA9320" w14:textId="77777777" w:rsidR="00896F53" w:rsidRPr="00896F53" w:rsidRDefault="00896F53" w:rsidP="00896F53">
      <w:pPr>
        <w:spacing w:before="0" w:after="200"/>
        <w:rPr>
          <w:rFonts w:eastAsiaTheme="majorEastAsia" w:cstheme="majorBidi"/>
          <w:b/>
          <w:color w:val="8F400B"/>
          <w:sz w:val="32"/>
          <w:szCs w:val="32"/>
          <w:lang w:val="bg-BG"/>
        </w:rPr>
      </w:pPr>
      <w:r w:rsidRPr="00896F53">
        <w:rPr>
          <w:lang w:val="bg-BG"/>
        </w:rPr>
        <w:br w:type="page"/>
      </w:r>
    </w:p>
    <w:p w14:paraId="597B0C63" w14:textId="77777777" w:rsidR="00896F53" w:rsidRPr="00896F53" w:rsidRDefault="00896F53" w:rsidP="00896F53">
      <w:pPr>
        <w:pStyle w:val="Heading3"/>
        <w:rPr>
          <w:lang w:val="bg-BG"/>
        </w:rPr>
      </w:pPr>
      <w:r w:rsidRPr="00896F53">
        <w:lastRenderedPageBreak/>
        <w:t>Example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Heading2"/>
        <w:rPr>
          <w:lang w:val="bg-BG"/>
        </w:rPr>
      </w:pPr>
      <w:r w:rsidRPr="00896F53">
        <w:lastRenderedPageBreak/>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3" w:name="_Hlk10242078"/>
      <w:r w:rsidRPr="00896F53">
        <w:rPr>
          <w:noProof/>
        </w:rPr>
        <w:t>"</w:t>
      </w:r>
      <w:bookmarkEnd w:id="3"/>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Heading3"/>
        <w:rPr>
          <w:lang w:val="bg-BG"/>
        </w:rPr>
      </w:pPr>
      <w:r w:rsidRPr="00896F53">
        <w:t>Examples</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Heading2"/>
        <w:rPr>
          <w:lang w:val="bg-BG"/>
        </w:rPr>
      </w:pPr>
      <w:r w:rsidRPr="00896F53">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lastRenderedPageBreak/>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4528D430" w:rsidR="00896F53" w:rsidRPr="001148FB" w:rsidRDefault="00896F53" w:rsidP="00896F53">
      <w:pPr>
        <w:rPr>
          <w:rFonts w:ascii="Consolas" w:hAnsi="Consolas"/>
          <w:b/>
          <w:noProof/>
          <w:lang w:val="bg-BG"/>
        </w:rPr>
      </w:pPr>
      <w:r w:rsidRPr="00896F53">
        <w:rPr>
          <w:noProof/>
          <w:lang w:val="bg-BG"/>
        </w:rPr>
        <w:tab/>
      </w:r>
      <w:r w:rsidR="00B90F97" w:rsidRPr="00896F53">
        <w:rPr>
          <w:noProof/>
        </w:rPr>
        <w:t>"</w:t>
      </w:r>
      <w:r w:rsidRPr="001148FB">
        <w:rPr>
          <w:rFonts w:ascii="Consolas" w:hAnsi="Consolas"/>
          <w:b/>
          <w:noProof/>
        </w:rPr>
        <w:t>{personName}</w:t>
      </w:r>
    </w:p>
    <w:p w14:paraId="5E9B1C11"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w:t>
      </w:r>
    </w:p>
    <w:p w14:paraId="7F909888"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Name} {companyDepartment} {salary}</w:t>
      </w:r>
    </w:p>
    <w:p w14:paraId="693889DF"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p>
    <w:p w14:paraId="390E2294" w14:textId="77777777" w:rsidR="00896F53" w:rsidRPr="001148FB" w:rsidRDefault="00896F53" w:rsidP="00896F53">
      <w:pPr>
        <w:rPr>
          <w:rFonts w:ascii="Consolas" w:hAnsi="Consolas"/>
          <w:b/>
          <w:noProof/>
          <w:lang w:val="bg-BG"/>
        </w:rPr>
      </w:pPr>
      <w:r w:rsidRPr="001148FB">
        <w:rPr>
          <w:rFonts w:ascii="Consolas" w:hAnsi="Consolas"/>
          <w:b/>
          <w:noProof/>
          <w:lang w:val="bg-BG"/>
        </w:rPr>
        <w:tab/>
      </w:r>
      <w:r w:rsidRPr="001148FB">
        <w:rPr>
          <w:rFonts w:ascii="Consolas" w:hAnsi="Consolas"/>
          <w:b/>
          <w:noProof/>
        </w:rPr>
        <w:t>Children</w:t>
      </w:r>
      <w:r w:rsidRPr="001148FB">
        <w:rPr>
          <w:rFonts w:ascii="Consolas" w:hAnsi="Consolas"/>
          <w:b/>
          <w:noProof/>
          <w:lang w:val="bg-BG"/>
        </w:rPr>
        <w:t>:</w:t>
      </w:r>
    </w:p>
    <w:p w14:paraId="6E515730"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5A95B7FF"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r w:rsidR="00B90F97" w:rsidRPr="00154CE0">
        <w:rPr>
          <w:noProof/>
          <w:lang w:val="bg-BG"/>
        </w:rPr>
        <w:t>"</w:t>
      </w:r>
    </w:p>
    <w:p w14:paraId="7E598F4F" w14:textId="77777777" w:rsidR="00896F53" w:rsidRPr="00896F53" w:rsidRDefault="00896F53" w:rsidP="00896F53">
      <w:pPr>
        <w:pStyle w:val="Heading3"/>
        <w:rPr>
          <w:lang w:val="bg-BG"/>
        </w:rPr>
      </w:pPr>
      <w:r w:rsidRPr="00896F53">
        <w:t>Examples</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Heading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lastRenderedPageBreak/>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lastRenderedPageBreak/>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C32DDB" w14:textId="77777777" w:rsidR="00EF2F12" w:rsidRDefault="00EF2F12" w:rsidP="008068A2">
      <w:pPr>
        <w:spacing w:after="0" w:line="240" w:lineRule="auto"/>
      </w:pPr>
      <w:r>
        <w:separator/>
      </w:r>
    </w:p>
  </w:endnote>
  <w:endnote w:type="continuationSeparator" w:id="0">
    <w:p w14:paraId="7A675BEA" w14:textId="77777777" w:rsidR="00EF2F12" w:rsidRDefault="00EF2F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05B00A9E" w:rsidR="00EC7EDC" w:rsidRPr="00CB79FF" w:rsidRDefault="00CB79FF" w:rsidP="00CB79FF">
    <w:pPr>
      <w:pStyle w:val="Footer"/>
    </w:pPr>
    <w:r>
      <w:rPr>
        <w:noProof/>
        <w:lang w:val="bg-BG" w:eastAsia="bg-BG"/>
      </w:rPr>
      <mc:AlternateContent>
        <mc:Choice Requires="wps">
          <w:drawing>
            <wp:anchor distT="0" distB="0" distL="114300" distR="114300" simplePos="0" relativeHeight="251661312" behindDoc="0" locked="0" layoutInCell="1" allowOverlap="1" wp14:anchorId="3F99439F" wp14:editId="75C3F78F">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2E0710" w14:textId="77777777" w:rsidR="00CB79FF" w:rsidRPr="002C539D" w:rsidRDefault="00CB79FF" w:rsidP="00CB79F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9943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92E0710" w14:textId="77777777" w:rsidR="00CB79FF" w:rsidRPr="002C539D" w:rsidRDefault="00CB79FF" w:rsidP="00CB79FF">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79FD301E" wp14:editId="012BE2D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5D1B239" w14:textId="77777777" w:rsidR="00CB79FF" w:rsidRPr="002C539D" w:rsidRDefault="00CB79FF" w:rsidP="00CB79FF">
                          <w:pPr>
                            <w:spacing w:before="40" w:after="100" w:line="240" w:lineRule="auto"/>
                            <w:rPr>
                              <w:sz w:val="17"/>
                              <w:szCs w:val="17"/>
                            </w:rPr>
                          </w:pPr>
                          <w:bookmarkStart w:id="4" w:name="_Hlk24191091"/>
                          <w:r w:rsidRPr="002C539D">
                            <w:rPr>
                              <w:sz w:val="17"/>
                              <w:szCs w:val="17"/>
                            </w:rPr>
                            <w:t xml:space="preserve">© SoftUni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4"/>
                        <w:p w14:paraId="38AF2480" w14:textId="77777777" w:rsidR="00CB79FF" w:rsidRPr="00596AA5" w:rsidRDefault="00CB79FF" w:rsidP="00CB79FF">
                          <w:pPr>
                            <w:spacing w:line="240" w:lineRule="auto"/>
                            <w:ind w:left="567" w:firstLine="284"/>
                            <w:rPr>
                              <w:sz w:val="18"/>
                              <w:szCs w:val="18"/>
                            </w:rPr>
                          </w:pPr>
                          <w:r w:rsidRPr="00596AA5">
                            <w:rPr>
                              <w:noProof/>
                              <w:sz w:val="18"/>
                              <w:szCs w:val="18"/>
                              <w:lang w:val="bg-BG" w:eastAsia="bg-BG"/>
                            </w:rPr>
                            <w:drawing>
                              <wp:inline distT="0" distB="0" distL="0" distR="0" wp14:anchorId="32181CA4" wp14:editId="620F86C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B1AFC0" wp14:editId="23B0021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24DD034" wp14:editId="6E39212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BA7D5D" wp14:editId="2D680D5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BD37634" wp14:editId="4A6A6EF3">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2F33BF" wp14:editId="5DE10D9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DD22BCD" wp14:editId="22E70CD3">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E3BAB8" wp14:editId="7F7EE3E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FB1F6A" wp14:editId="59F10C6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9FD301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5D1B239" w14:textId="77777777" w:rsidR="00CB79FF" w:rsidRPr="002C539D" w:rsidRDefault="00CB79FF" w:rsidP="00CB79FF">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5"/>
                  <w:p w14:paraId="38AF2480" w14:textId="77777777" w:rsidR="00CB79FF" w:rsidRPr="00596AA5" w:rsidRDefault="00CB79FF" w:rsidP="00CB79FF">
                    <w:pPr>
                      <w:spacing w:line="240" w:lineRule="auto"/>
                      <w:ind w:left="567" w:firstLine="284"/>
                      <w:rPr>
                        <w:sz w:val="18"/>
                        <w:szCs w:val="18"/>
                      </w:rPr>
                    </w:pPr>
                    <w:r w:rsidRPr="00596AA5">
                      <w:rPr>
                        <w:noProof/>
                        <w:sz w:val="18"/>
                        <w:szCs w:val="18"/>
                        <w:lang w:val="bg-BG" w:eastAsia="bg-BG"/>
                      </w:rPr>
                      <w:drawing>
                        <wp:inline distT="0" distB="0" distL="0" distR="0" wp14:anchorId="32181CA4" wp14:editId="620F86C2">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B1AFC0" wp14:editId="23B0021D">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24DD034" wp14:editId="6E39212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BA7D5D" wp14:editId="2D680D50">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BD37634" wp14:editId="4A6A6EF3">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2F33BF" wp14:editId="5DE10D9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DD22BCD" wp14:editId="22E70CD3">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E3BAB8" wp14:editId="7F7EE3E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FB1F6A" wp14:editId="59F10C6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0BA91F68" wp14:editId="7226841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4AA64B3F" wp14:editId="68A18CD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D20759"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8A630D0" wp14:editId="3AAB615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74F481" w14:textId="44B43131" w:rsidR="00CB79FF" w:rsidRPr="00596AA5" w:rsidRDefault="00CB79FF" w:rsidP="00CB79F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01A0F">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01A0F">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8A630D0"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F74F481" w14:textId="44B43131" w:rsidR="00CB79FF" w:rsidRPr="00596AA5" w:rsidRDefault="00CB79FF" w:rsidP="00CB79F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01A0F">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01A0F">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F4D66" w14:textId="77777777" w:rsidR="00EF2F12" w:rsidRDefault="00EF2F12" w:rsidP="008068A2">
      <w:pPr>
        <w:spacing w:after="0" w:line="240" w:lineRule="auto"/>
      </w:pPr>
      <w:r>
        <w:separator/>
      </w:r>
    </w:p>
  </w:footnote>
  <w:footnote w:type="continuationSeparator" w:id="0">
    <w:p w14:paraId="2F4BC41E" w14:textId="77777777" w:rsidR="00EF2F12" w:rsidRDefault="00EF2F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3"/>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0"/>
  </w:num>
  <w:num w:numId="15">
    <w:abstractNumId w:val="9"/>
  </w:num>
  <w:num w:numId="16">
    <w:abstractNumId w:val="35"/>
  </w:num>
  <w:num w:numId="17">
    <w:abstractNumId w:val="24"/>
  </w:num>
  <w:num w:numId="18">
    <w:abstractNumId w:val="39"/>
  </w:num>
  <w:num w:numId="19">
    <w:abstractNumId w:val="32"/>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4"/>
  </w:num>
  <w:num w:numId="28">
    <w:abstractNumId w:val="16"/>
  </w:num>
  <w:num w:numId="29">
    <w:abstractNumId w:val="38"/>
  </w:num>
  <w:num w:numId="30">
    <w:abstractNumId w:val="20"/>
  </w:num>
  <w:num w:numId="31">
    <w:abstractNumId w:val="10"/>
  </w:num>
  <w:num w:numId="32">
    <w:abstractNumId w:val="33"/>
  </w:num>
  <w:num w:numId="33">
    <w:abstractNumId w:val="36"/>
  </w:num>
  <w:num w:numId="34">
    <w:abstractNumId w:val="22"/>
  </w:num>
  <w:num w:numId="35">
    <w:abstractNumId w:val="37"/>
  </w:num>
  <w:num w:numId="36">
    <w:abstractNumId w:val="5"/>
  </w:num>
  <w:num w:numId="37">
    <w:abstractNumId w:val="21"/>
  </w:num>
  <w:num w:numId="38">
    <w:abstractNumId w:val="13"/>
  </w:num>
  <w:num w:numId="39">
    <w:abstractNumId w:val="28"/>
  </w:num>
  <w:num w:numId="40">
    <w:abstractNumId w:val="25"/>
  </w:num>
  <w:num w:numId="41">
    <w:abstractNumId w:val="19"/>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BAktTY1MDQ1NjCyUdpeDU4uLM/DyQAuNaAG5BM9s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1A0F"/>
    <w:rsid w:val="00103906"/>
    <w:rsid w:val="001148FB"/>
    <w:rsid w:val="001275B9"/>
    <w:rsid w:val="00142C75"/>
    <w:rsid w:val="001449E8"/>
    <w:rsid w:val="00154CE0"/>
    <w:rsid w:val="001619DF"/>
    <w:rsid w:val="00164CDC"/>
    <w:rsid w:val="00167CF1"/>
    <w:rsid w:val="00171021"/>
    <w:rsid w:val="00175E1D"/>
    <w:rsid w:val="001825DD"/>
    <w:rsid w:val="001837BD"/>
    <w:rsid w:val="00183A2C"/>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2E060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B79FF"/>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EF2F12"/>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017/Defining-Classes-Exercises-ML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softuni.or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1928F4-1ABC-44B9-B6BA-E4D4CFFD7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1</Pages>
  <Words>2440</Words>
  <Characters>1390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Java Advanced - Defining Classes Exercises</vt:lpstr>
    </vt:vector>
  </TitlesOfParts>
  <Company>SoftUni – https://softuni.org</Company>
  <LinksUpToDate>false</LinksUpToDate>
  <CharactersWithSpaces>1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8</cp:revision>
  <cp:lastPrinted>2015-10-26T22:35:00Z</cp:lastPrinted>
  <dcterms:created xsi:type="dcterms:W3CDTF">2019-11-12T12:29:00Z</dcterms:created>
  <dcterms:modified xsi:type="dcterms:W3CDTF">2023-04-07T07:56:00Z</dcterms:modified>
  <cp:category>programming; education; software engineering; software development</cp:category>
</cp:coreProperties>
</file>